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98589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80936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6685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64210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95462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9639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20545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54899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854224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69575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362074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361443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388646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358028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133489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лейников Артём Игоревич</dc:creator>
  <dc:language>ru-RU</dc:language>
  <cp:keywords/>
  <dcterms:created xsi:type="dcterms:W3CDTF">2024-06-16T06:54:44Z</dcterms:created>
  <dcterms:modified xsi:type="dcterms:W3CDTF">2024-06-16T0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